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3757E" w14:textId="77777777" w:rsidR="00451A58" w:rsidRDefault="00000000">
      <w:pPr>
        <w:pStyle w:val="Heading1"/>
      </w:pPr>
      <w:bookmarkStart w:id="0" w:name="Xe159b23df5619b44e726efd17d53a8280913f48"/>
      <w:bookmarkStart w:id="1" w:name="title-block-header"/>
      <w:bookmarkStart w:id="2" w:name="quarto-content"/>
      <w:bookmarkStart w:id="3" w:name="quarto-document-content"/>
      <w:r>
        <w:t>Homework IV: Indirect Connections and Matrices</w:t>
      </w:r>
    </w:p>
    <w:p w14:paraId="769F10C7" w14:textId="77777777" w:rsidR="00451A58" w:rsidRDefault="00000000">
      <w:pPr>
        <w:pStyle w:val="Heading2"/>
      </w:pPr>
      <w:bookmarkStart w:id="4" w:name="indirect-connections"/>
      <w:bookmarkEnd w:id="0"/>
      <w:bookmarkEnd w:id="1"/>
      <w:r>
        <w:t>Indirect Connections</w:t>
      </w:r>
    </w:p>
    <w:p w14:paraId="4F53905D" w14:textId="77777777" w:rsidR="00451A58" w:rsidRDefault="00000000">
      <w:pPr>
        <w:pStyle w:val="FirstParagraph"/>
      </w:pPr>
      <w:r>
        <w:t xml:space="preserve">Consider the graph shown in </w:t>
      </w:r>
      <w:hyperlink w:anchor="fig-grex1">
        <w:r>
          <w:rPr>
            <w:rStyle w:val="Hyperlink"/>
          </w:rPr>
          <w:t>Figure 1</w:t>
        </w:r>
      </w:hyperlink>
      <w:r>
        <w:t>:</w:t>
      </w:r>
    </w:p>
    <w:p w14:paraId="53D6132E" w14:textId="77777777" w:rsidR="00451A58" w:rsidRDefault="00000000">
      <w:pPr>
        <w:pStyle w:val="CaptionedFigure"/>
      </w:pPr>
      <w:bookmarkStart w:id="5" w:name="fig-grex1"/>
      <w:r>
        <w:rPr>
          <w:noProof/>
        </w:rPr>
        <w:drawing>
          <wp:inline distT="0" distB="0" distL="0" distR="0" wp14:anchorId="5B8E9AFF" wp14:editId="08DD0C12">
            <wp:extent cx="5334000" cy="53340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homework4_files/figure-html/fig-grex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AAABEB" w14:textId="77777777" w:rsidR="00451A58" w:rsidRDefault="00000000">
      <w:pPr>
        <w:pStyle w:val="ImageCaption"/>
      </w:pPr>
      <w:r>
        <w:t>Figure 1: An undirected graph.</w:t>
      </w:r>
    </w:p>
    <w:bookmarkEnd w:id="5"/>
    <w:p w14:paraId="6C9238E6" w14:textId="4A24505F" w:rsidR="00451A58" w:rsidRDefault="00000000">
      <w:pPr>
        <w:numPr>
          <w:ilvl w:val="0"/>
          <w:numId w:val="5"/>
        </w:numPr>
      </w:pPr>
      <w:r>
        <w:t xml:space="preserve">Write down </w:t>
      </w:r>
      <w:r>
        <w:rPr>
          <w:i/>
          <w:iCs/>
        </w:rPr>
        <w:t>all</w:t>
      </w:r>
      <w:r>
        <w:t xml:space="preserve"> the </w:t>
      </w:r>
      <w:r>
        <w:rPr>
          <w:b/>
          <w:bCs/>
        </w:rPr>
        <w:t>paths</w:t>
      </w:r>
      <w:r>
        <w:t xml:space="preserve"> of length </w:t>
      </w:r>
      <w:r w:rsidR="00F77D8B">
        <w:t>four</w:t>
      </w:r>
      <w:r>
        <w:t xml:space="preserve"> (l = </w:t>
      </w:r>
      <w:r w:rsidR="00F77D8B">
        <w:t>4</w:t>
      </w:r>
      <w:r>
        <w:t xml:space="preserve">) connecting node </w:t>
      </w:r>
      <w:r>
        <w:rPr>
          <w:i/>
          <w:iCs/>
        </w:rPr>
        <w:t>G</w:t>
      </w:r>
      <w:r>
        <w:t xml:space="preserve"> and node </w:t>
      </w:r>
      <w:r>
        <w:rPr>
          <w:i/>
          <w:iCs/>
        </w:rPr>
        <w:t>F</w:t>
      </w:r>
      <w:r>
        <w:t>: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lastRenderedPageBreak/>
        <w:br/>
      </w:r>
      <w:r>
        <w:br/>
      </w:r>
    </w:p>
    <w:p w14:paraId="409DCA4A" w14:textId="4BFC7523" w:rsidR="00451A58" w:rsidRDefault="00000000">
      <w:pPr>
        <w:numPr>
          <w:ilvl w:val="0"/>
          <w:numId w:val="5"/>
        </w:numPr>
      </w:pPr>
      <w:r>
        <w:t xml:space="preserve">Write down </w:t>
      </w:r>
      <w:r>
        <w:rPr>
          <w:i/>
          <w:iCs/>
        </w:rPr>
        <w:t>all</w:t>
      </w:r>
      <w:r>
        <w:t xml:space="preserve"> the </w:t>
      </w:r>
      <w:r>
        <w:rPr>
          <w:b/>
          <w:bCs/>
        </w:rPr>
        <w:t>paths</w:t>
      </w:r>
      <w:r>
        <w:t xml:space="preserve"> of length two (l = 2) featuring node </w:t>
      </w:r>
      <w:r>
        <w:rPr>
          <w:i/>
          <w:iCs/>
        </w:rPr>
        <w:t>B</w:t>
      </w:r>
      <w:r>
        <w:t xml:space="preserve"> as the </w:t>
      </w:r>
      <w:r>
        <w:rPr>
          <w:b/>
          <w:bCs/>
        </w:rPr>
        <w:t>inner node</w:t>
      </w:r>
      <w:r>
        <w:t>: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006640BE" w14:textId="77777777" w:rsidR="00451A58" w:rsidRDefault="00000000">
      <w:pPr>
        <w:numPr>
          <w:ilvl w:val="0"/>
          <w:numId w:val="5"/>
        </w:numPr>
      </w:pPr>
      <w:r>
        <w:t xml:space="preserve">Write down all the </w:t>
      </w:r>
      <w:r>
        <w:rPr>
          <w:b/>
          <w:bCs/>
        </w:rPr>
        <w:t>shortest paths</w:t>
      </w:r>
      <w:r>
        <w:t xml:space="preserve"> connecting nodes </w:t>
      </w:r>
      <w:r>
        <w:rPr>
          <w:i/>
          <w:iCs/>
        </w:rPr>
        <w:t>G</w:t>
      </w:r>
      <w:r>
        <w:t xml:space="preserve"> and </w:t>
      </w:r>
      <w:r>
        <w:rPr>
          <w:i/>
          <w:iCs/>
        </w:rPr>
        <w:t>I</w:t>
      </w:r>
      <w:r>
        <w:t>:</w:t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6DCE73EA" w14:textId="77777777" w:rsidR="00451A58" w:rsidRDefault="00000000">
      <w:pPr>
        <w:numPr>
          <w:ilvl w:val="0"/>
          <w:numId w:val="5"/>
        </w:numPr>
      </w:pPr>
      <w:r>
        <w:t xml:space="preserve">Write down one </w:t>
      </w:r>
      <w:r>
        <w:rPr>
          <w:b/>
          <w:bCs/>
        </w:rPr>
        <w:t>cycle</w:t>
      </w:r>
      <w:r>
        <w:t xml:space="preserve"> of length six that starts and ends with node </w:t>
      </w:r>
      <w:r>
        <w:rPr>
          <w:i/>
          <w:iCs/>
        </w:rPr>
        <w:t>C</w:t>
      </w:r>
      <w:r>
        <w:t>:</w:t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2441CF5F" w14:textId="77777777" w:rsidR="00451A58" w:rsidRDefault="00000000">
      <w:pPr>
        <w:pStyle w:val="Heading2"/>
      </w:pPr>
      <w:bookmarkStart w:id="6" w:name="directed-paths"/>
      <w:bookmarkEnd w:id="4"/>
      <w:r>
        <w:t>Directed Paths</w:t>
      </w:r>
    </w:p>
    <w:p w14:paraId="0BBD3F04" w14:textId="77777777" w:rsidR="00451A58" w:rsidRDefault="00000000">
      <w:pPr>
        <w:pStyle w:val="FirstParagraph"/>
      </w:pPr>
      <w:r>
        <w:t xml:space="preserve">Consider the graph shown in </w:t>
      </w:r>
      <w:hyperlink w:anchor="fig-grex2">
        <w:r>
          <w:rPr>
            <w:rStyle w:val="Hyperlink"/>
          </w:rPr>
          <w:t>Figure 2</w:t>
        </w:r>
      </w:hyperlink>
      <w:r>
        <w:t>:</w:t>
      </w:r>
    </w:p>
    <w:p w14:paraId="76272536" w14:textId="77777777" w:rsidR="00451A58" w:rsidRDefault="00000000">
      <w:pPr>
        <w:pStyle w:val="CaptionedFigure"/>
      </w:pPr>
      <w:bookmarkStart w:id="7" w:name="fig-grex2"/>
      <w:r>
        <w:rPr>
          <w:noProof/>
        </w:rPr>
        <w:lastRenderedPageBreak/>
        <w:drawing>
          <wp:inline distT="0" distB="0" distL="0" distR="0" wp14:anchorId="2324C371" wp14:editId="546A82AB">
            <wp:extent cx="5334000" cy="53340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homework4_files/figure-html/fig-grex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B81A0" w14:textId="77777777" w:rsidR="00451A58" w:rsidRDefault="00000000">
      <w:pPr>
        <w:pStyle w:val="ImageCaption"/>
      </w:pPr>
      <w:r>
        <w:t>Figure 2: A directed graph.</w:t>
      </w:r>
    </w:p>
    <w:bookmarkEnd w:id="7"/>
    <w:p w14:paraId="5838BE73" w14:textId="4ABFF451" w:rsidR="00451A58" w:rsidRDefault="00000000">
      <w:pPr>
        <w:numPr>
          <w:ilvl w:val="0"/>
          <w:numId w:val="6"/>
        </w:numPr>
      </w:pPr>
      <w:r>
        <w:t xml:space="preserve">Write down </w:t>
      </w:r>
      <w:r>
        <w:rPr>
          <w:i/>
          <w:iCs/>
        </w:rPr>
        <w:t>all</w:t>
      </w:r>
      <w:r>
        <w:t xml:space="preserve"> the </w:t>
      </w:r>
      <w:r>
        <w:rPr>
          <w:b/>
          <w:bCs/>
        </w:rPr>
        <w:t>directed path(s)</w:t>
      </w:r>
      <w:r>
        <w:t xml:space="preserve"> </w:t>
      </w:r>
      <w:r w:rsidR="00F66A9A">
        <w:t>of length four (</w:t>
      </w:r>
      <w:r w:rsidR="00F66A9A">
        <w:rPr>
          <w:i/>
          <w:iCs/>
        </w:rPr>
        <w:t xml:space="preserve">l </w:t>
      </w:r>
      <w:r w:rsidR="00F66A9A">
        <w:t xml:space="preserve">= 4) </w:t>
      </w:r>
      <w:r>
        <w:t xml:space="preserve">going </w:t>
      </w:r>
      <w:r>
        <w:rPr>
          <w:i/>
          <w:iCs/>
        </w:rPr>
        <w:t>from</w:t>
      </w:r>
      <w:r>
        <w:t xml:space="preserve"> node </w:t>
      </w:r>
      <w:r>
        <w:rPr>
          <w:i/>
          <w:iCs/>
        </w:rPr>
        <w:t>G</w:t>
      </w:r>
      <w:r>
        <w:t xml:space="preserve"> </w:t>
      </w:r>
      <w:r>
        <w:rPr>
          <w:i/>
          <w:iCs/>
        </w:rPr>
        <w:t>to</w:t>
      </w:r>
      <w:r>
        <w:t xml:space="preserve"> node </w:t>
      </w:r>
      <w:r>
        <w:rPr>
          <w:i/>
          <w:iCs/>
        </w:rPr>
        <w:t>B</w:t>
      </w:r>
      <w:r>
        <w:t>:</w:t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13EF2E20" w14:textId="77777777" w:rsidR="00451A58" w:rsidRDefault="00000000">
      <w:pPr>
        <w:numPr>
          <w:ilvl w:val="0"/>
          <w:numId w:val="6"/>
        </w:numPr>
      </w:pPr>
      <w:r>
        <w:t xml:space="preserve">What is the length of the </w:t>
      </w:r>
      <w:r>
        <w:rPr>
          <w:b/>
          <w:bCs/>
        </w:rPr>
        <w:t>shortest directed path(s)</w:t>
      </w:r>
      <w:r>
        <w:t xml:space="preserve"> connecting going </w:t>
      </w:r>
      <w:r>
        <w:rPr>
          <w:i/>
          <w:iCs/>
        </w:rPr>
        <w:t>from</w:t>
      </w:r>
      <w:r>
        <w:t xml:space="preserve"> node </w:t>
      </w:r>
      <w:r>
        <w:rPr>
          <w:i/>
          <w:iCs/>
        </w:rPr>
        <w:t>A</w:t>
      </w:r>
      <w:r>
        <w:t xml:space="preserve"> </w:t>
      </w:r>
      <w:r>
        <w:rPr>
          <w:i/>
          <w:iCs/>
        </w:rPr>
        <w:t>to</w:t>
      </w:r>
      <w:r>
        <w:t xml:space="preserve"> node </w:t>
      </w:r>
      <w:r>
        <w:rPr>
          <w:i/>
          <w:iCs/>
        </w:rPr>
        <w:t>C</w:t>
      </w:r>
      <w:r>
        <w:t>?</w:t>
      </w:r>
      <w:r>
        <w:br/>
      </w:r>
      <w:r>
        <w:br/>
      </w:r>
      <w:r>
        <w:br/>
      </w:r>
    </w:p>
    <w:p w14:paraId="59C94E20" w14:textId="77777777" w:rsidR="00451A58" w:rsidRDefault="00000000">
      <w:pPr>
        <w:numPr>
          <w:ilvl w:val="0"/>
          <w:numId w:val="6"/>
        </w:numPr>
      </w:pPr>
      <w:r>
        <w:lastRenderedPageBreak/>
        <w:t xml:space="preserve">If </w:t>
      </w:r>
      <w:r>
        <w:rPr>
          <w:i/>
          <w:iCs/>
        </w:rPr>
        <w:t>B</w:t>
      </w:r>
      <w:r>
        <w:t xml:space="preserve"> wanted to send a message to </w:t>
      </w:r>
      <w:r>
        <w:rPr>
          <w:i/>
          <w:iCs/>
        </w:rPr>
        <w:t>H</w:t>
      </w:r>
      <w:r>
        <w:t xml:space="preserve"> in the most efficient way, how many intermediaries would </w:t>
      </w:r>
      <w:r>
        <w:rPr>
          <w:i/>
          <w:iCs/>
        </w:rPr>
        <w:t>B</w:t>
      </w:r>
      <w:r>
        <w:t xml:space="preserve"> have to use?</w:t>
      </w:r>
      <w:r>
        <w:br/>
      </w:r>
      <w:r>
        <w:br/>
      </w:r>
      <w:r>
        <w:br/>
      </w:r>
    </w:p>
    <w:p w14:paraId="1AC70CED" w14:textId="6C6C667D" w:rsidR="00451A58" w:rsidRDefault="00000000">
      <w:pPr>
        <w:numPr>
          <w:ilvl w:val="0"/>
          <w:numId w:val="6"/>
        </w:numPr>
      </w:pPr>
      <w:r>
        <w:t xml:space="preserve">Write down a directed </w:t>
      </w:r>
      <w:r>
        <w:rPr>
          <w:b/>
          <w:bCs/>
        </w:rPr>
        <w:t>cycle</w:t>
      </w:r>
      <w:r>
        <w:t xml:space="preserve"> of length five (l = 5</w:t>
      </w:r>
      <w:r w:rsidR="00422055">
        <w:t>)</w:t>
      </w:r>
      <w:r>
        <w:t xml:space="preserve"> starts and ends with node </w:t>
      </w:r>
      <w:r>
        <w:rPr>
          <w:i/>
          <w:iCs/>
        </w:rPr>
        <w:t>D</w:t>
      </w:r>
      <w:r>
        <w:t>:</w:t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614797C5" w14:textId="77777777" w:rsidR="00451A58" w:rsidRDefault="00000000">
      <w:pPr>
        <w:pStyle w:val="Heading2"/>
      </w:pPr>
      <w:bookmarkStart w:id="8" w:name="matrices"/>
      <w:bookmarkEnd w:id="6"/>
      <w:r>
        <w:t>Matrices</w:t>
      </w:r>
    </w:p>
    <w:p w14:paraId="129638D6" w14:textId="77777777" w:rsidR="00451A58" w:rsidRDefault="00000000">
      <w:pPr>
        <w:pStyle w:val="Compact"/>
        <w:numPr>
          <w:ilvl w:val="0"/>
          <w:numId w:val="7"/>
        </w:numPr>
      </w:pPr>
      <w:r>
        <w:t xml:space="preserve">In the matrix below, write down the cell entries for the </w:t>
      </w:r>
      <w:r>
        <w:rPr>
          <w:b/>
          <w:bCs/>
        </w:rPr>
        <w:t>adjacency matrix</w:t>
      </w:r>
      <w:r>
        <w:t xml:space="preserve"> corresponding to the graph shown in </w:t>
      </w:r>
      <w:hyperlink w:anchor="fig-grex2">
        <w:r>
          <w:rPr>
            <w:rStyle w:val="Hyperlink"/>
          </w:rPr>
          <w:t>Figure 2</w:t>
        </w:r>
      </w:hyperlink>
      <w:r>
        <w:t>:</w:t>
      </w:r>
    </w:p>
    <w:tbl>
      <w:tblPr>
        <w:tblStyle w:val="TableGrid"/>
        <w:tblW w:w="0" w:type="auto"/>
        <w:tblLook w:val="0020" w:firstRow="1" w:lastRow="0" w:firstColumn="0" w:lastColumn="0" w:noHBand="0" w:noVBand="0"/>
      </w:tblPr>
      <w:tblGrid>
        <w:gridCol w:w="381"/>
        <w:gridCol w:w="535"/>
        <w:gridCol w:w="535"/>
        <w:gridCol w:w="535"/>
        <w:gridCol w:w="535"/>
        <w:gridCol w:w="535"/>
        <w:gridCol w:w="535"/>
        <w:gridCol w:w="535"/>
        <w:gridCol w:w="535"/>
        <w:gridCol w:w="535"/>
      </w:tblGrid>
      <w:tr w:rsidR="00451A58" w14:paraId="16B03DAB" w14:textId="77777777" w:rsidTr="00422055">
        <w:tc>
          <w:tcPr>
            <w:tcW w:w="0" w:type="auto"/>
          </w:tcPr>
          <w:p w14:paraId="280F1C2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6B880D3" w14:textId="77777777" w:rsidR="00451A58" w:rsidRDefault="00000000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14:paraId="4F330B5F" w14:textId="77777777" w:rsidR="00451A58" w:rsidRDefault="00000000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14:paraId="74482ADA" w14:textId="77777777" w:rsidR="00451A58" w:rsidRDefault="00000000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</w:tcPr>
          <w:p w14:paraId="0FA0EA41" w14:textId="77777777" w:rsidR="00451A58" w:rsidRDefault="00000000">
            <w:pPr>
              <w:pStyle w:val="Compact"/>
              <w:jc w:val="center"/>
            </w:pPr>
            <w:r>
              <w:t>D</w:t>
            </w:r>
          </w:p>
        </w:tc>
        <w:tc>
          <w:tcPr>
            <w:tcW w:w="0" w:type="auto"/>
          </w:tcPr>
          <w:p w14:paraId="2B47793C" w14:textId="77777777" w:rsidR="00451A58" w:rsidRDefault="00000000">
            <w:pPr>
              <w:pStyle w:val="Compact"/>
              <w:jc w:val="center"/>
            </w:pPr>
            <w:r>
              <w:t>E</w:t>
            </w:r>
          </w:p>
        </w:tc>
        <w:tc>
          <w:tcPr>
            <w:tcW w:w="0" w:type="auto"/>
          </w:tcPr>
          <w:p w14:paraId="7002C06C" w14:textId="77777777" w:rsidR="00451A58" w:rsidRDefault="00000000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</w:tcPr>
          <w:p w14:paraId="349CCFF8" w14:textId="77777777" w:rsidR="00451A58" w:rsidRDefault="00000000">
            <w:pPr>
              <w:pStyle w:val="Compact"/>
              <w:jc w:val="center"/>
            </w:pPr>
            <w:r>
              <w:t>G</w:t>
            </w:r>
          </w:p>
        </w:tc>
        <w:tc>
          <w:tcPr>
            <w:tcW w:w="0" w:type="auto"/>
          </w:tcPr>
          <w:p w14:paraId="7EE323BF" w14:textId="77777777" w:rsidR="00451A58" w:rsidRDefault="00000000">
            <w:pPr>
              <w:pStyle w:val="Compact"/>
              <w:jc w:val="center"/>
            </w:pPr>
            <w:r>
              <w:t>H</w:t>
            </w:r>
          </w:p>
        </w:tc>
        <w:tc>
          <w:tcPr>
            <w:tcW w:w="0" w:type="auto"/>
          </w:tcPr>
          <w:p w14:paraId="6ADF619A" w14:textId="77777777" w:rsidR="00451A58" w:rsidRDefault="00000000">
            <w:pPr>
              <w:pStyle w:val="Compact"/>
              <w:jc w:val="center"/>
            </w:pPr>
            <w:r>
              <w:t>I</w:t>
            </w:r>
          </w:p>
        </w:tc>
      </w:tr>
      <w:tr w:rsidR="00451A58" w14:paraId="30948BA5" w14:textId="77777777" w:rsidTr="00422055">
        <w:tc>
          <w:tcPr>
            <w:tcW w:w="0" w:type="auto"/>
          </w:tcPr>
          <w:p w14:paraId="023A922E" w14:textId="77777777" w:rsidR="00451A58" w:rsidRDefault="00000000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1C06A603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61B768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69E83F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A3A592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B7BEC2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C1EDDE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7346D1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149FAC6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E265B97" w14:textId="77777777" w:rsidR="00451A58" w:rsidRDefault="00451A58">
            <w:pPr>
              <w:pStyle w:val="Compact"/>
            </w:pPr>
          </w:p>
        </w:tc>
      </w:tr>
      <w:tr w:rsidR="00451A58" w14:paraId="2E1F60C5" w14:textId="77777777" w:rsidTr="00422055">
        <w:tc>
          <w:tcPr>
            <w:tcW w:w="0" w:type="auto"/>
          </w:tcPr>
          <w:p w14:paraId="4DBDFFF9" w14:textId="77777777" w:rsidR="00451A58" w:rsidRDefault="00000000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0D11D4C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01D215A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7895369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F5CF25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BCAAD07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95CDE2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AC44F4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821EBA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8591FA3" w14:textId="77777777" w:rsidR="00451A58" w:rsidRDefault="00451A58">
            <w:pPr>
              <w:pStyle w:val="Compact"/>
            </w:pPr>
          </w:p>
        </w:tc>
      </w:tr>
      <w:tr w:rsidR="00451A58" w14:paraId="39802B8F" w14:textId="77777777" w:rsidTr="00422055">
        <w:tc>
          <w:tcPr>
            <w:tcW w:w="0" w:type="auto"/>
          </w:tcPr>
          <w:p w14:paraId="04D03405" w14:textId="77777777" w:rsidR="00451A58" w:rsidRDefault="00000000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42685E1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8EF3E26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D3019CF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95B0A8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4AF4E82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463A1E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D47CCA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681F38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269A232" w14:textId="77777777" w:rsidR="00451A58" w:rsidRDefault="00451A58">
            <w:pPr>
              <w:pStyle w:val="Compact"/>
            </w:pPr>
          </w:p>
        </w:tc>
      </w:tr>
      <w:tr w:rsidR="00451A58" w14:paraId="47DB3F36" w14:textId="77777777" w:rsidTr="00422055">
        <w:tc>
          <w:tcPr>
            <w:tcW w:w="0" w:type="auto"/>
          </w:tcPr>
          <w:p w14:paraId="0513ED29" w14:textId="77777777" w:rsidR="00451A58" w:rsidRDefault="00000000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687DFA0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3EF0C2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4B32EC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91681FA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5F852D0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31E7F1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3FEDC71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35BA64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E06D9B8" w14:textId="77777777" w:rsidR="00451A58" w:rsidRDefault="00451A58">
            <w:pPr>
              <w:pStyle w:val="Compact"/>
            </w:pPr>
          </w:p>
        </w:tc>
      </w:tr>
      <w:tr w:rsidR="00451A58" w14:paraId="573823A2" w14:textId="77777777" w:rsidTr="00422055">
        <w:tc>
          <w:tcPr>
            <w:tcW w:w="0" w:type="auto"/>
          </w:tcPr>
          <w:p w14:paraId="4114CC84" w14:textId="77777777" w:rsidR="00451A58" w:rsidRDefault="00000000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55F6ABE2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32CE553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C66946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657A841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BDE9CFC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76391B1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7D0BC9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DDEA22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100653A" w14:textId="77777777" w:rsidR="00451A58" w:rsidRDefault="00451A58">
            <w:pPr>
              <w:pStyle w:val="Compact"/>
            </w:pPr>
          </w:p>
        </w:tc>
      </w:tr>
      <w:tr w:rsidR="00451A58" w14:paraId="38EB0BF9" w14:textId="77777777" w:rsidTr="00422055">
        <w:tc>
          <w:tcPr>
            <w:tcW w:w="0" w:type="auto"/>
          </w:tcPr>
          <w:p w14:paraId="1FBBD538" w14:textId="77777777" w:rsidR="00451A58" w:rsidRDefault="00000000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03EF973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989ED7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B67635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85BDA07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6C7FFF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1B32370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70633376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8BA236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7ED6291" w14:textId="77777777" w:rsidR="00451A58" w:rsidRDefault="00451A58">
            <w:pPr>
              <w:pStyle w:val="Compact"/>
            </w:pPr>
          </w:p>
        </w:tc>
      </w:tr>
      <w:tr w:rsidR="00451A58" w14:paraId="2FD0490A" w14:textId="77777777" w:rsidTr="00422055">
        <w:tc>
          <w:tcPr>
            <w:tcW w:w="0" w:type="auto"/>
          </w:tcPr>
          <w:p w14:paraId="2C372B3F" w14:textId="77777777" w:rsidR="00451A58" w:rsidRDefault="00000000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14:paraId="5B82D6E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57BD6B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AE88F5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6D0795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6CBCBE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35B54A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1CC94A3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506F33F7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5296338" w14:textId="77777777" w:rsidR="00451A58" w:rsidRDefault="00451A58">
            <w:pPr>
              <w:pStyle w:val="Compact"/>
            </w:pPr>
          </w:p>
        </w:tc>
      </w:tr>
      <w:tr w:rsidR="00451A58" w14:paraId="2C7136C0" w14:textId="77777777" w:rsidTr="00422055">
        <w:tc>
          <w:tcPr>
            <w:tcW w:w="0" w:type="auto"/>
          </w:tcPr>
          <w:p w14:paraId="648EDB79" w14:textId="77777777" w:rsidR="00451A58" w:rsidRDefault="00000000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14:paraId="57869EC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287034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09493D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EF8F7B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04452D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82AEBC1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1A3294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B743D32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655C9947" w14:textId="77777777" w:rsidR="00451A58" w:rsidRDefault="00451A58">
            <w:pPr>
              <w:pStyle w:val="Compact"/>
            </w:pPr>
          </w:p>
        </w:tc>
      </w:tr>
      <w:tr w:rsidR="00451A58" w14:paraId="07206F95" w14:textId="77777777" w:rsidTr="00422055">
        <w:tc>
          <w:tcPr>
            <w:tcW w:w="0" w:type="auto"/>
          </w:tcPr>
          <w:p w14:paraId="0E4E2431" w14:textId="77777777" w:rsidR="00451A58" w:rsidRDefault="00000000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14:paraId="66CF275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4262A8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73932D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85F25E3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53D4483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A7A47A1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01AD6D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0B19B0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8942A1E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</w:tr>
    </w:tbl>
    <w:p w14:paraId="026560D4" w14:textId="77777777" w:rsidR="00451A58" w:rsidRDefault="00000000">
      <w:pPr>
        <w:pStyle w:val="Compact"/>
        <w:numPr>
          <w:ilvl w:val="0"/>
          <w:numId w:val="8"/>
        </w:numPr>
      </w:pPr>
      <w:r>
        <w:t xml:space="preserve">In the matrix below, write down the cell entries for the </w:t>
      </w:r>
      <w:r>
        <w:rPr>
          <w:b/>
          <w:bCs/>
        </w:rPr>
        <w:t>reachability matrix</w:t>
      </w:r>
      <w:r>
        <w:t xml:space="preserve"> corresponding to the graph shown in </w:t>
      </w:r>
      <w:hyperlink w:anchor="fig-grex2">
        <w:r>
          <w:rPr>
            <w:rStyle w:val="Hyperlink"/>
          </w:rPr>
          <w:t>Figure 2</w:t>
        </w:r>
      </w:hyperlink>
      <w:r>
        <w:t>:</w:t>
      </w:r>
    </w:p>
    <w:tbl>
      <w:tblPr>
        <w:tblStyle w:val="TableGrid"/>
        <w:tblW w:w="0" w:type="auto"/>
        <w:tblLook w:val="0020" w:firstRow="1" w:lastRow="0" w:firstColumn="0" w:lastColumn="0" w:noHBand="0" w:noVBand="0"/>
      </w:tblPr>
      <w:tblGrid>
        <w:gridCol w:w="381"/>
        <w:gridCol w:w="535"/>
        <w:gridCol w:w="535"/>
        <w:gridCol w:w="535"/>
        <w:gridCol w:w="535"/>
        <w:gridCol w:w="535"/>
        <w:gridCol w:w="535"/>
        <w:gridCol w:w="535"/>
        <w:gridCol w:w="535"/>
        <w:gridCol w:w="535"/>
      </w:tblGrid>
      <w:tr w:rsidR="00451A58" w14:paraId="1268B430" w14:textId="77777777" w:rsidTr="00422055">
        <w:tc>
          <w:tcPr>
            <w:tcW w:w="0" w:type="auto"/>
          </w:tcPr>
          <w:p w14:paraId="0640534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CC6747F" w14:textId="77777777" w:rsidR="00451A58" w:rsidRDefault="00000000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14:paraId="14703074" w14:textId="77777777" w:rsidR="00451A58" w:rsidRDefault="00000000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14:paraId="2EFF944E" w14:textId="77777777" w:rsidR="00451A58" w:rsidRDefault="00000000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</w:tcPr>
          <w:p w14:paraId="1DE936BA" w14:textId="77777777" w:rsidR="00451A58" w:rsidRDefault="00000000">
            <w:pPr>
              <w:pStyle w:val="Compact"/>
              <w:jc w:val="center"/>
            </w:pPr>
            <w:r>
              <w:t>D</w:t>
            </w:r>
          </w:p>
        </w:tc>
        <w:tc>
          <w:tcPr>
            <w:tcW w:w="0" w:type="auto"/>
          </w:tcPr>
          <w:p w14:paraId="16E52E80" w14:textId="77777777" w:rsidR="00451A58" w:rsidRDefault="00000000">
            <w:pPr>
              <w:pStyle w:val="Compact"/>
              <w:jc w:val="center"/>
            </w:pPr>
            <w:r>
              <w:t>E</w:t>
            </w:r>
          </w:p>
        </w:tc>
        <w:tc>
          <w:tcPr>
            <w:tcW w:w="0" w:type="auto"/>
          </w:tcPr>
          <w:p w14:paraId="7135AF6D" w14:textId="77777777" w:rsidR="00451A58" w:rsidRDefault="00000000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</w:tcPr>
          <w:p w14:paraId="3397DB04" w14:textId="77777777" w:rsidR="00451A58" w:rsidRDefault="00000000">
            <w:pPr>
              <w:pStyle w:val="Compact"/>
              <w:jc w:val="center"/>
            </w:pPr>
            <w:r>
              <w:t>G</w:t>
            </w:r>
          </w:p>
        </w:tc>
        <w:tc>
          <w:tcPr>
            <w:tcW w:w="0" w:type="auto"/>
          </w:tcPr>
          <w:p w14:paraId="63B9EA03" w14:textId="77777777" w:rsidR="00451A58" w:rsidRDefault="00000000">
            <w:pPr>
              <w:pStyle w:val="Compact"/>
              <w:jc w:val="center"/>
            </w:pPr>
            <w:r>
              <w:t>H</w:t>
            </w:r>
          </w:p>
        </w:tc>
        <w:tc>
          <w:tcPr>
            <w:tcW w:w="0" w:type="auto"/>
          </w:tcPr>
          <w:p w14:paraId="6E5372D1" w14:textId="77777777" w:rsidR="00451A58" w:rsidRDefault="00000000">
            <w:pPr>
              <w:pStyle w:val="Compact"/>
              <w:jc w:val="center"/>
            </w:pPr>
            <w:r>
              <w:t>I</w:t>
            </w:r>
          </w:p>
        </w:tc>
      </w:tr>
      <w:tr w:rsidR="00451A58" w14:paraId="448FC250" w14:textId="77777777" w:rsidTr="00422055">
        <w:tc>
          <w:tcPr>
            <w:tcW w:w="0" w:type="auto"/>
          </w:tcPr>
          <w:p w14:paraId="55D55D71" w14:textId="77777777" w:rsidR="00451A58" w:rsidRDefault="00000000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756EA73E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3112E4A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CDA4FC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E345EB7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A2253E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1F9419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2574AE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9E1472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274593A" w14:textId="77777777" w:rsidR="00451A58" w:rsidRDefault="00451A58">
            <w:pPr>
              <w:pStyle w:val="Compact"/>
            </w:pPr>
          </w:p>
        </w:tc>
      </w:tr>
      <w:tr w:rsidR="00451A58" w14:paraId="4FB3A8CF" w14:textId="77777777" w:rsidTr="00422055">
        <w:tc>
          <w:tcPr>
            <w:tcW w:w="0" w:type="auto"/>
          </w:tcPr>
          <w:p w14:paraId="5A1E5267" w14:textId="77777777" w:rsidR="00451A58" w:rsidRDefault="00000000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584C1401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9A85B5A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AC5889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7164DF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DBADF2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50F481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64C5B71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A5CB86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21BCDD2" w14:textId="77777777" w:rsidR="00451A58" w:rsidRDefault="00451A58">
            <w:pPr>
              <w:pStyle w:val="Compact"/>
            </w:pPr>
          </w:p>
        </w:tc>
      </w:tr>
      <w:tr w:rsidR="00451A58" w14:paraId="597956F7" w14:textId="77777777" w:rsidTr="00422055">
        <w:tc>
          <w:tcPr>
            <w:tcW w:w="0" w:type="auto"/>
          </w:tcPr>
          <w:p w14:paraId="3A5FFDE4" w14:textId="77777777" w:rsidR="00451A58" w:rsidRDefault="00000000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0F9BF4D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D0D7E6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9B61CA4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1A758B7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A74C799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D1A1139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C138CF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514216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052F478" w14:textId="77777777" w:rsidR="00451A58" w:rsidRDefault="00451A58">
            <w:pPr>
              <w:pStyle w:val="Compact"/>
            </w:pPr>
          </w:p>
        </w:tc>
      </w:tr>
      <w:tr w:rsidR="00451A58" w14:paraId="3CED7569" w14:textId="77777777" w:rsidTr="00422055">
        <w:tc>
          <w:tcPr>
            <w:tcW w:w="0" w:type="auto"/>
          </w:tcPr>
          <w:p w14:paraId="1F0A247D" w14:textId="77777777" w:rsidR="00451A58" w:rsidRDefault="00000000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63269252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9C8357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0B91D9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8B0ABCF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7CBBCD2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BBB6BA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01CB429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8387D56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A2D0A35" w14:textId="77777777" w:rsidR="00451A58" w:rsidRDefault="00451A58">
            <w:pPr>
              <w:pStyle w:val="Compact"/>
            </w:pPr>
          </w:p>
        </w:tc>
      </w:tr>
      <w:tr w:rsidR="00451A58" w14:paraId="3B014237" w14:textId="77777777" w:rsidTr="00422055">
        <w:tc>
          <w:tcPr>
            <w:tcW w:w="0" w:type="auto"/>
          </w:tcPr>
          <w:p w14:paraId="7CBE1508" w14:textId="77777777" w:rsidR="00451A58" w:rsidRDefault="00000000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2339D69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CE9E393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3CC694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3EE96F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323407A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6A6D569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FA0E47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A6A30E7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6E2EF40" w14:textId="77777777" w:rsidR="00451A58" w:rsidRDefault="00451A58">
            <w:pPr>
              <w:pStyle w:val="Compact"/>
            </w:pPr>
          </w:p>
        </w:tc>
      </w:tr>
      <w:tr w:rsidR="00451A58" w14:paraId="575D9286" w14:textId="77777777" w:rsidTr="00422055">
        <w:tc>
          <w:tcPr>
            <w:tcW w:w="0" w:type="auto"/>
          </w:tcPr>
          <w:p w14:paraId="3A561B43" w14:textId="77777777" w:rsidR="00451A58" w:rsidRDefault="00000000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460A6A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AE6B2F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F6D1E4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82E59A2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5319AA2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B05F936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2F368DF2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AF0442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E741BDB" w14:textId="77777777" w:rsidR="00451A58" w:rsidRDefault="00451A58">
            <w:pPr>
              <w:pStyle w:val="Compact"/>
            </w:pPr>
          </w:p>
        </w:tc>
      </w:tr>
      <w:tr w:rsidR="00451A58" w14:paraId="6CF55DE9" w14:textId="77777777" w:rsidTr="00422055">
        <w:tc>
          <w:tcPr>
            <w:tcW w:w="0" w:type="auto"/>
          </w:tcPr>
          <w:p w14:paraId="3BCB0316" w14:textId="77777777" w:rsidR="00451A58" w:rsidRDefault="00000000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14:paraId="764225C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2AF30E2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5F32AE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CC3150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30B61E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6B6932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5385BFE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E2DFFC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5BA73B2" w14:textId="77777777" w:rsidR="00451A58" w:rsidRDefault="00451A58">
            <w:pPr>
              <w:pStyle w:val="Compact"/>
            </w:pPr>
          </w:p>
        </w:tc>
      </w:tr>
      <w:tr w:rsidR="00451A58" w14:paraId="32C011F6" w14:textId="77777777" w:rsidTr="00422055">
        <w:tc>
          <w:tcPr>
            <w:tcW w:w="0" w:type="auto"/>
          </w:tcPr>
          <w:p w14:paraId="1C20A337" w14:textId="77777777" w:rsidR="00451A58" w:rsidRDefault="00000000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14:paraId="2B223A4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B23036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94623B6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2D4FE2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026A30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549890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11BB06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E4C6C17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4DB790F" w14:textId="77777777" w:rsidR="00451A58" w:rsidRDefault="00451A58">
            <w:pPr>
              <w:pStyle w:val="Compact"/>
            </w:pPr>
          </w:p>
        </w:tc>
      </w:tr>
      <w:tr w:rsidR="00451A58" w14:paraId="0FAAD580" w14:textId="77777777" w:rsidTr="00422055">
        <w:tc>
          <w:tcPr>
            <w:tcW w:w="0" w:type="auto"/>
          </w:tcPr>
          <w:p w14:paraId="0D7DD839" w14:textId="77777777" w:rsidR="00451A58" w:rsidRDefault="00000000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14:paraId="2FDCAB9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FB0ACF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7E8F831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F8655E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F9B551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51D289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AAA96F2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D6DB24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45E45DB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</w:tr>
    </w:tbl>
    <w:p w14:paraId="27CD5B67" w14:textId="77777777" w:rsidR="00451A58" w:rsidRDefault="00000000">
      <w:pPr>
        <w:pStyle w:val="Compact"/>
        <w:numPr>
          <w:ilvl w:val="0"/>
          <w:numId w:val="9"/>
        </w:numPr>
      </w:pPr>
      <w:r>
        <w:lastRenderedPageBreak/>
        <w:t xml:space="preserve">In the matrix below, write down the cell entries </w:t>
      </w:r>
      <w:r>
        <w:rPr>
          <w:b/>
          <w:bCs/>
        </w:rPr>
        <w:t>geodesic distance matrix</w:t>
      </w:r>
      <w:r>
        <w:t xml:space="preserve"> corresponding to the graph shown in </w:t>
      </w:r>
      <w:hyperlink w:anchor="fig-grex1">
        <w:r>
          <w:rPr>
            <w:rStyle w:val="Hyperlink"/>
          </w:rPr>
          <w:t>Figure 1</w:t>
        </w:r>
      </w:hyperlink>
      <w:r>
        <w:t>:</w:t>
      </w:r>
    </w:p>
    <w:tbl>
      <w:tblPr>
        <w:tblStyle w:val="TableGrid"/>
        <w:tblW w:w="0" w:type="auto"/>
        <w:tblLook w:val="0020" w:firstRow="1" w:lastRow="0" w:firstColumn="0" w:lastColumn="0" w:noHBand="0" w:noVBand="0"/>
      </w:tblPr>
      <w:tblGrid>
        <w:gridCol w:w="381"/>
        <w:gridCol w:w="535"/>
        <w:gridCol w:w="535"/>
        <w:gridCol w:w="535"/>
        <w:gridCol w:w="535"/>
        <w:gridCol w:w="535"/>
        <w:gridCol w:w="535"/>
        <w:gridCol w:w="535"/>
        <w:gridCol w:w="535"/>
        <w:gridCol w:w="535"/>
      </w:tblGrid>
      <w:tr w:rsidR="00451A58" w14:paraId="17E97CFE" w14:textId="77777777" w:rsidTr="00422055">
        <w:tc>
          <w:tcPr>
            <w:tcW w:w="0" w:type="auto"/>
          </w:tcPr>
          <w:p w14:paraId="0C385856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8A18D84" w14:textId="77777777" w:rsidR="00451A58" w:rsidRDefault="00000000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14:paraId="18BEFC96" w14:textId="77777777" w:rsidR="00451A58" w:rsidRDefault="00000000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14:paraId="71ECD517" w14:textId="77777777" w:rsidR="00451A58" w:rsidRDefault="00000000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</w:tcPr>
          <w:p w14:paraId="25B7C1F4" w14:textId="77777777" w:rsidR="00451A58" w:rsidRDefault="00000000">
            <w:pPr>
              <w:pStyle w:val="Compact"/>
              <w:jc w:val="center"/>
            </w:pPr>
            <w:r>
              <w:t>D</w:t>
            </w:r>
          </w:p>
        </w:tc>
        <w:tc>
          <w:tcPr>
            <w:tcW w:w="0" w:type="auto"/>
          </w:tcPr>
          <w:p w14:paraId="15986504" w14:textId="77777777" w:rsidR="00451A58" w:rsidRDefault="00000000">
            <w:pPr>
              <w:pStyle w:val="Compact"/>
              <w:jc w:val="center"/>
            </w:pPr>
            <w:r>
              <w:t>E</w:t>
            </w:r>
          </w:p>
        </w:tc>
        <w:tc>
          <w:tcPr>
            <w:tcW w:w="0" w:type="auto"/>
          </w:tcPr>
          <w:p w14:paraId="126806D9" w14:textId="77777777" w:rsidR="00451A58" w:rsidRDefault="00000000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</w:tcPr>
          <w:p w14:paraId="3BDB75BE" w14:textId="77777777" w:rsidR="00451A58" w:rsidRDefault="00000000">
            <w:pPr>
              <w:pStyle w:val="Compact"/>
              <w:jc w:val="center"/>
            </w:pPr>
            <w:r>
              <w:t>G</w:t>
            </w:r>
          </w:p>
        </w:tc>
        <w:tc>
          <w:tcPr>
            <w:tcW w:w="0" w:type="auto"/>
          </w:tcPr>
          <w:p w14:paraId="6D40DBBA" w14:textId="77777777" w:rsidR="00451A58" w:rsidRDefault="00000000">
            <w:pPr>
              <w:pStyle w:val="Compact"/>
              <w:jc w:val="center"/>
            </w:pPr>
            <w:r>
              <w:t>H</w:t>
            </w:r>
          </w:p>
        </w:tc>
        <w:tc>
          <w:tcPr>
            <w:tcW w:w="0" w:type="auto"/>
          </w:tcPr>
          <w:p w14:paraId="6C3A6960" w14:textId="77777777" w:rsidR="00451A58" w:rsidRDefault="00000000">
            <w:pPr>
              <w:pStyle w:val="Compact"/>
              <w:jc w:val="center"/>
            </w:pPr>
            <w:r>
              <w:t>I</w:t>
            </w:r>
          </w:p>
        </w:tc>
      </w:tr>
      <w:tr w:rsidR="00451A58" w14:paraId="6E90DBE3" w14:textId="77777777" w:rsidTr="00422055">
        <w:tc>
          <w:tcPr>
            <w:tcW w:w="0" w:type="auto"/>
          </w:tcPr>
          <w:p w14:paraId="736CCC26" w14:textId="77777777" w:rsidR="00451A58" w:rsidRDefault="00000000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2FE0D0A1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5EB0900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692005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A249C8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9955EA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25CF952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3D591A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341D63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FC2C873" w14:textId="77777777" w:rsidR="00451A58" w:rsidRDefault="00451A58">
            <w:pPr>
              <w:pStyle w:val="Compact"/>
            </w:pPr>
          </w:p>
        </w:tc>
      </w:tr>
      <w:tr w:rsidR="00451A58" w14:paraId="3F79F8BC" w14:textId="77777777" w:rsidTr="00422055">
        <w:tc>
          <w:tcPr>
            <w:tcW w:w="0" w:type="auto"/>
          </w:tcPr>
          <w:p w14:paraId="465073E6" w14:textId="77777777" w:rsidR="00451A58" w:rsidRDefault="00000000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177B0FB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7163B5D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5AF049D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F4E460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8E2455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B8B655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DBC6831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FF5FDB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B121344" w14:textId="77777777" w:rsidR="00451A58" w:rsidRDefault="00451A58">
            <w:pPr>
              <w:pStyle w:val="Compact"/>
            </w:pPr>
          </w:p>
        </w:tc>
      </w:tr>
      <w:tr w:rsidR="00451A58" w14:paraId="527861B6" w14:textId="77777777" w:rsidTr="00422055">
        <w:tc>
          <w:tcPr>
            <w:tcW w:w="0" w:type="auto"/>
          </w:tcPr>
          <w:p w14:paraId="454826C1" w14:textId="77777777" w:rsidR="00451A58" w:rsidRDefault="00000000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7C038783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E729EC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E423199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C75BDB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BFB9DC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EE17B2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B3EF53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9521B9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DF95D2D" w14:textId="77777777" w:rsidR="00451A58" w:rsidRDefault="00451A58">
            <w:pPr>
              <w:pStyle w:val="Compact"/>
            </w:pPr>
          </w:p>
        </w:tc>
      </w:tr>
      <w:tr w:rsidR="00451A58" w14:paraId="5797D5BC" w14:textId="77777777" w:rsidTr="00422055">
        <w:tc>
          <w:tcPr>
            <w:tcW w:w="0" w:type="auto"/>
          </w:tcPr>
          <w:p w14:paraId="6F495F34" w14:textId="77777777" w:rsidR="00451A58" w:rsidRDefault="00000000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6CD630C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01AD2F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01BDA8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79BE2BB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125610C7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ACE6AE7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BE7D3C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7B3FAB7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EA629A1" w14:textId="77777777" w:rsidR="00451A58" w:rsidRDefault="00451A58">
            <w:pPr>
              <w:pStyle w:val="Compact"/>
            </w:pPr>
          </w:p>
        </w:tc>
      </w:tr>
      <w:tr w:rsidR="00451A58" w14:paraId="5A0853D4" w14:textId="77777777" w:rsidTr="00422055">
        <w:tc>
          <w:tcPr>
            <w:tcW w:w="0" w:type="auto"/>
          </w:tcPr>
          <w:p w14:paraId="76EF7BBD" w14:textId="77777777" w:rsidR="00451A58" w:rsidRDefault="00000000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5C6AF7D2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EB21E5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2439EE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7345BA3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EAC53E2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041ACC83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324750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8AAC3F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A2DCC6D" w14:textId="77777777" w:rsidR="00451A58" w:rsidRDefault="00451A58">
            <w:pPr>
              <w:pStyle w:val="Compact"/>
            </w:pPr>
          </w:p>
        </w:tc>
      </w:tr>
      <w:tr w:rsidR="00451A58" w14:paraId="4EC0C56C" w14:textId="77777777" w:rsidTr="00422055">
        <w:tc>
          <w:tcPr>
            <w:tcW w:w="0" w:type="auto"/>
          </w:tcPr>
          <w:p w14:paraId="0C84CAE1" w14:textId="77777777" w:rsidR="00451A58" w:rsidRDefault="00000000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5D67CB9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1F94B7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3D22E7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14D514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E345759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907FEDF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02C98F8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992D6D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1492942" w14:textId="77777777" w:rsidR="00451A58" w:rsidRDefault="00451A58">
            <w:pPr>
              <w:pStyle w:val="Compact"/>
            </w:pPr>
          </w:p>
        </w:tc>
      </w:tr>
      <w:tr w:rsidR="00451A58" w14:paraId="2C1A1B99" w14:textId="77777777" w:rsidTr="00422055">
        <w:tc>
          <w:tcPr>
            <w:tcW w:w="0" w:type="auto"/>
          </w:tcPr>
          <w:p w14:paraId="5462A5D6" w14:textId="77777777" w:rsidR="00451A58" w:rsidRDefault="00000000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14:paraId="6780E84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75B7DA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BEF45C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555D22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86B94E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23C5C5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0AFBAE4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00A1A0A3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39C3E97" w14:textId="77777777" w:rsidR="00451A58" w:rsidRDefault="00451A58">
            <w:pPr>
              <w:pStyle w:val="Compact"/>
            </w:pPr>
          </w:p>
        </w:tc>
      </w:tr>
      <w:tr w:rsidR="00451A58" w14:paraId="68CF716D" w14:textId="77777777" w:rsidTr="00422055">
        <w:tc>
          <w:tcPr>
            <w:tcW w:w="0" w:type="auto"/>
          </w:tcPr>
          <w:p w14:paraId="00A17B60" w14:textId="77777777" w:rsidR="00451A58" w:rsidRDefault="00000000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14:paraId="4E06CD9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60A112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B407DF9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42DA8D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6B4771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44A5001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1EC003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5D2281B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A598EFE" w14:textId="77777777" w:rsidR="00451A58" w:rsidRDefault="00451A58">
            <w:pPr>
              <w:pStyle w:val="Compact"/>
            </w:pPr>
          </w:p>
        </w:tc>
      </w:tr>
      <w:tr w:rsidR="00451A58" w14:paraId="3828A25C" w14:textId="77777777" w:rsidTr="00422055">
        <w:tc>
          <w:tcPr>
            <w:tcW w:w="0" w:type="auto"/>
          </w:tcPr>
          <w:p w14:paraId="793F438D" w14:textId="77777777" w:rsidR="00451A58" w:rsidRDefault="00000000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14:paraId="0B0F7A1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BCAFC7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5458CE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83C0C1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2A84D01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D9F153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AFE2146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24F2DA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2984F57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</w:tr>
    </w:tbl>
    <w:p w14:paraId="3C36818A" w14:textId="77777777" w:rsidR="00422055" w:rsidRDefault="00422055" w:rsidP="00422055">
      <w:pPr>
        <w:pStyle w:val="Compact"/>
      </w:pPr>
    </w:p>
    <w:p w14:paraId="09E97087" w14:textId="40815213" w:rsidR="00451A58" w:rsidRDefault="00000000" w:rsidP="00422055">
      <w:pPr>
        <w:pStyle w:val="Compact"/>
      </w:pPr>
      <w:r>
        <w:t xml:space="preserve">What is the </w:t>
      </w:r>
      <w:r>
        <w:rPr>
          <w:b/>
          <w:bCs/>
        </w:rPr>
        <w:t>diameter</w:t>
      </w:r>
      <w:r>
        <w:t xml:space="preserve"> of the graph shown in </w:t>
      </w:r>
      <w:hyperlink w:anchor="fig-grex1">
        <w:r>
          <w:rPr>
            <w:rStyle w:val="Hyperlink"/>
          </w:rPr>
          <w:t>Figure 1</w:t>
        </w:r>
      </w:hyperlink>
      <w:r>
        <w:t>?</w:t>
      </w:r>
      <w:r>
        <w:br/>
      </w:r>
      <w:r>
        <w:br/>
      </w:r>
      <w:r>
        <w:br/>
      </w:r>
      <w:bookmarkEnd w:id="2"/>
      <w:bookmarkEnd w:id="3"/>
      <w:bookmarkEnd w:id="8"/>
    </w:p>
    <w:sectPr w:rsidR="00451A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D1A56" w14:textId="77777777" w:rsidR="00D046C8" w:rsidRDefault="00D046C8">
      <w:pPr>
        <w:spacing w:after="0"/>
      </w:pPr>
      <w:r>
        <w:separator/>
      </w:r>
    </w:p>
  </w:endnote>
  <w:endnote w:type="continuationSeparator" w:id="0">
    <w:p w14:paraId="0FA952BA" w14:textId="77777777" w:rsidR="00D046C8" w:rsidRDefault="00D046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511C6" w14:textId="77777777" w:rsidR="00D046C8" w:rsidRDefault="00D046C8">
      <w:r>
        <w:separator/>
      </w:r>
    </w:p>
  </w:footnote>
  <w:footnote w:type="continuationSeparator" w:id="0">
    <w:p w14:paraId="0DA0D8B9" w14:textId="77777777" w:rsidR="00D046C8" w:rsidRDefault="00D046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782B5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AC87D4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01"/>
    <w:multiLevelType w:val="multilevel"/>
    <w:tmpl w:val="D50E2DD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17768442">
    <w:abstractNumId w:val="0"/>
  </w:num>
  <w:num w:numId="2" w16cid:durableId="1898398933">
    <w:abstractNumId w:val="1"/>
  </w:num>
  <w:num w:numId="3" w16cid:durableId="494995820">
    <w:abstractNumId w:val="1"/>
  </w:num>
  <w:num w:numId="4" w16cid:durableId="1060715453">
    <w:abstractNumId w:val="1"/>
  </w:num>
  <w:num w:numId="5" w16cid:durableId="10162278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593322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13084569">
    <w:abstractNumId w:val="1"/>
  </w:num>
  <w:num w:numId="8" w16cid:durableId="1293513580">
    <w:abstractNumId w:val="1"/>
  </w:num>
  <w:num w:numId="9" w16cid:durableId="344476711">
    <w:abstractNumId w:val="1"/>
  </w:num>
  <w:num w:numId="10" w16cid:durableId="538210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51A58"/>
    <w:rsid w:val="00422055"/>
    <w:rsid w:val="00442BFA"/>
    <w:rsid w:val="00451A58"/>
    <w:rsid w:val="00766863"/>
    <w:rsid w:val="00D046C8"/>
    <w:rsid w:val="00F66A9A"/>
    <w:rsid w:val="00F77D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D6457"/>
  <w15:docId w15:val="{102EA97D-D2F1-43EB-8C83-58A132E2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42205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303</Words>
  <Characters>1730</Characters>
  <Application>Microsoft Office Word</Application>
  <DocSecurity>0</DocSecurity>
  <Lines>14</Lines>
  <Paragraphs>4</Paragraphs>
  <ScaleCrop>false</ScaleCrop>
  <Company/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ar Lizardo’s Academic Website - Homework IV: Indirect Connections and Matrices</dc:title>
  <dc:creator/>
  <cp:keywords/>
  <cp:lastModifiedBy>Omar Lizardo</cp:lastModifiedBy>
  <cp:revision>5</cp:revision>
  <cp:lastPrinted>2024-02-05T00:57:00Z</cp:lastPrinted>
  <dcterms:created xsi:type="dcterms:W3CDTF">2024-02-05T00:55:00Z</dcterms:created>
  <dcterms:modified xsi:type="dcterms:W3CDTF">2024-02-05T16:30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quarto-1.2.313</vt:lpwstr>
  </property>
  <property fmtid="{D5CDD505-2E9C-101B-9397-08002B2CF9AE}" pid="3" name="quarto:offset">
    <vt:lpwstr>../</vt:lpwstr>
  </property>
  <property fmtid="{D5CDD505-2E9C-101B-9397-08002B2CF9AE}" pid="4" name="viewport">
    <vt:lpwstr>width=device-width, initial-scale=1.0, user-scalable=yes</vt:lpwstr>
  </property>
</Properties>
</file>